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3BE3" w:rsidRDefault="00217825" w:rsidP="00F43BE3">
      <w:pPr>
        <w:spacing w:after="0" w:line="276" w:lineRule="auto"/>
        <w:jc w:val="center"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b/>
          <w:bCs/>
          <w:iCs/>
          <w:sz w:val="24"/>
          <w:szCs w:val="24"/>
        </w:rPr>
        <w:t>BIÊN BẢN CUỘC HỌP</w:t>
      </w:r>
    </w:p>
    <w:p w:rsidR="00217825" w:rsidRPr="00217825" w:rsidRDefault="00217825" w:rsidP="00F43BE3">
      <w:pPr>
        <w:spacing w:after="0" w:line="276" w:lineRule="auto"/>
        <w:jc w:val="center"/>
        <w:rPr>
          <w:rFonts w:ascii="Arial" w:hAnsi="Arial" w:cs="Arial"/>
          <w:b/>
          <w:bCs/>
          <w:iCs/>
          <w:sz w:val="24"/>
          <w:szCs w:val="24"/>
        </w:rPr>
      </w:pPr>
    </w:p>
    <w:p w:rsidR="00BA1F3C" w:rsidRPr="002540B5" w:rsidRDefault="00217825" w:rsidP="00941EB2">
      <w:pPr>
        <w:spacing w:after="0" w:line="276" w:lineRule="auto"/>
        <w:rPr>
          <w:rFonts w:ascii="Arial" w:hAnsi="Arial" w:cs="Arial"/>
          <w:bCs/>
          <w:iCs/>
          <w:sz w:val="24"/>
          <w:szCs w:val="24"/>
        </w:rPr>
      </w:pPr>
      <w:r w:rsidRPr="00217825">
        <w:rPr>
          <w:rFonts w:ascii="Arial" w:hAnsi="Arial" w:cs="Arial"/>
          <w:bCs/>
          <w:iCs/>
          <w:sz w:val="24"/>
          <w:szCs w:val="24"/>
        </w:rPr>
        <w:t xml:space="preserve">Thời gian: </w:t>
      </w:r>
      <w:r>
        <w:rPr>
          <w:rFonts w:ascii="Arial" w:hAnsi="Arial" w:cs="Arial"/>
          <w:bCs/>
          <w:iCs/>
          <w:sz w:val="24"/>
          <w:szCs w:val="24"/>
        </w:rPr>
        <w:tab/>
      </w:r>
      <w:r w:rsidR="00990CC8">
        <w:rPr>
          <w:rFonts w:ascii="Arial" w:hAnsi="Arial" w:cs="Arial"/>
          <w:b/>
          <w:bCs/>
          <w:color w:val="222222"/>
          <w:shd w:val="clear" w:color="auto" w:fill="FFFFFF"/>
        </w:rPr>
        <w:t>7:00 tối, ngày</w:t>
      </w:r>
      <w:r w:rsidR="00990CC8">
        <w:rPr>
          <w:rFonts w:ascii="Arial" w:hAnsi="Arial" w:cs="Arial"/>
          <w:color w:val="222222"/>
          <w:shd w:val="clear" w:color="auto" w:fill="FFFFFF"/>
        </w:rPr>
        <w:t> </w:t>
      </w:r>
      <w:r w:rsidR="00990CC8">
        <w:rPr>
          <w:rFonts w:ascii="Arial" w:hAnsi="Arial" w:cs="Arial"/>
          <w:b/>
          <w:bCs/>
          <w:color w:val="222222"/>
          <w:shd w:val="clear" w:color="auto" w:fill="FFFFFF"/>
        </w:rPr>
        <w:t>24/02/2021</w:t>
      </w:r>
      <w:r w:rsidR="00990CC8">
        <w:rPr>
          <w:rFonts w:ascii="Arial" w:hAnsi="Arial" w:cs="Arial"/>
          <w:color w:val="222222"/>
          <w:shd w:val="clear" w:color="auto" w:fill="FFFFFF"/>
        </w:rPr>
        <w:t> (Tuần 6, học kỳ Spring 2021)</w:t>
      </w:r>
    </w:p>
    <w:p w:rsidR="00217825" w:rsidRDefault="00217825" w:rsidP="00217825">
      <w:pPr>
        <w:spacing w:after="0" w:line="276" w:lineRule="auto"/>
        <w:rPr>
          <w:rFonts w:ascii="Arial" w:hAnsi="Arial" w:cs="Arial"/>
          <w:bCs/>
          <w:iCs/>
          <w:sz w:val="24"/>
          <w:szCs w:val="24"/>
        </w:rPr>
      </w:pPr>
      <w:r w:rsidRPr="00217825">
        <w:rPr>
          <w:rFonts w:ascii="Arial" w:hAnsi="Arial" w:cs="Arial"/>
          <w:bCs/>
          <w:iCs/>
          <w:sz w:val="24"/>
          <w:szCs w:val="24"/>
        </w:rPr>
        <w:t xml:space="preserve">Địa điểm: </w:t>
      </w:r>
      <w:r>
        <w:rPr>
          <w:rFonts w:ascii="Arial" w:hAnsi="Arial" w:cs="Arial"/>
          <w:bCs/>
          <w:iCs/>
          <w:sz w:val="24"/>
          <w:szCs w:val="24"/>
        </w:rPr>
        <w:tab/>
      </w:r>
      <w:r w:rsidR="00941EB2">
        <w:rPr>
          <w:rFonts w:ascii="Arial" w:hAnsi="Arial" w:cs="Arial"/>
          <w:bCs/>
          <w:iCs/>
          <w:sz w:val="24"/>
          <w:szCs w:val="24"/>
        </w:rPr>
        <w:t>Google Meet</w:t>
      </w:r>
    </w:p>
    <w:p w:rsidR="00217825" w:rsidRPr="00217825" w:rsidRDefault="00217825" w:rsidP="00790826">
      <w:pPr>
        <w:pBdr>
          <w:bottom w:val="single" w:sz="6" w:space="8" w:color="auto"/>
        </w:pBdr>
        <w:spacing w:after="0" w:line="276" w:lineRule="auto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 xml:space="preserve">Nhóm: </w:t>
      </w:r>
      <w:r>
        <w:rPr>
          <w:rFonts w:ascii="Arial" w:hAnsi="Arial" w:cs="Arial"/>
          <w:bCs/>
          <w:iCs/>
          <w:sz w:val="24"/>
          <w:szCs w:val="24"/>
        </w:rPr>
        <w:tab/>
      </w:r>
      <w:r w:rsidRPr="00FE0862">
        <w:rPr>
          <w:rFonts w:ascii="Arial" w:hAnsi="Arial" w:cs="Arial"/>
          <w:b/>
          <w:bCs/>
          <w:iCs/>
          <w:sz w:val="24"/>
          <w:szCs w:val="24"/>
        </w:rPr>
        <w:t>Sales Management for Major Education</w:t>
      </w:r>
    </w:p>
    <w:p w:rsidR="00790826" w:rsidRPr="00217825" w:rsidRDefault="00790826" w:rsidP="00F43BE3">
      <w:pPr>
        <w:spacing w:after="0" w:line="276" w:lineRule="auto"/>
        <w:jc w:val="center"/>
        <w:rPr>
          <w:rFonts w:ascii="Arial" w:hAnsi="Arial" w:cs="Arial"/>
          <w:b/>
          <w:bCs/>
          <w:i/>
          <w:iCs/>
          <w:sz w:val="24"/>
          <w:szCs w:val="24"/>
        </w:rPr>
      </w:pPr>
    </w:p>
    <w:p w:rsidR="00AA5216" w:rsidRPr="000F5F6F" w:rsidRDefault="000F5F6F" w:rsidP="002540B5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Arial" w:hAnsi="Arial" w:cs="Arial"/>
          <w:b/>
          <w:bCs/>
          <w:iCs/>
          <w:sz w:val="24"/>
          <w:szCs w:val="24"/>
          <w:lang w:val="en-US"/>
        </w:rPr>
      </w:pPr>
      <w:r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Tổng quan</w:t>
      </w:r>
      <w:r w:rsidR="00AA5216"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:</w:t>
      </w:r>
    </w:p>
    <w:p w:rsidR="00AA5216" w:rsidRPr="00990CC8" w:rsidRDefault="00990CC8" w:rsidP="00AA5216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 w:rsidRPr="00990CC8">
        <w:rPr>
          <w:rFonts w:ascii="Arial" w:hAnsi="Arial" w:cs="Arial"/>
          <w:bCs/>
          <w:iCs/>
          <w:sz w:val="24"/>
          <w:szCs w:val="24"/>
          <w:lang w:val="en-US"/>
        </w:rPr>
        <w:t>Thầy hỏi nhóm hiện tại có đang gặp khó khăn hay khúc mắc nào cần giải quyết không.</w:t>
      </w:r>
    </w:p>
    <w:p w:rsidR="00AA5216" w:rsidRPr="002540B5" w:rsidRDefault="00AA5216" w:rsidP="002540B5">
      <w:pPr>
        <w:spacing w:after="0" w:line="276" w:lineRule="auto"/>
        <w:ind w:left="360"/>
        <w:rPr>
          <w:rFonts w:ascii="Arial" w:hAnsi="Arial" w:cs="Arial"/>
          <w:sz w:val="24"/>
          <w:szCs w:val="24"/>
        </w:rPr>
      </w:pPr>
    </w:p>
    <w:p w:rsidR="004D6F57" w:rsidRPr="00990CC8" w:rsidRDefault="00790826" w:rsidP="004D6F57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Arial" w:hAnsi="Arial" w:cs="Arial"/>
          <w:b/>
          <w:bCs/>
          <w:iCs/>
          <w:sz w:val="24"/>
          <w:szCs w:val="24"/>
          <w:lang w:val="en-US"/>
        </w:rPr>
      </w:pPr>
      <w:r>
        <w:rPr>
          <w:rFonts w:ascii="Arial" w:hAnsi="Arial" w:cs="Arial"/>
          <w:b/>
          <w:bCs/>
          <w:iCs/>
          <w:sz w:val="24"/>
          <w:szCs w:val="24"/>
          <w:lang w:val="en-US"/>
        </w:rPr>
        <w:t>Việc cần làm</w:t>
      </w:r>
      <w:r w:rsidR="00AA5216"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:</w:t>
      </w:r>
    </w:p>
    <w:p w:rsidR="00990CC8" w:rsidRPr="00990CC8" w:rsidRDefault="00990CC8" w:rsidP="00990CC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 w:rsidRPr="00990CC8">
        <w:rPr>
          <w:rFonts w:ascii="Arial" w:hAnsi="Arial" w:cs="Arial"/>
          <w:bCs/>
          <w:iCs/>
          <w:sz w:val="24"/>
          <w:szCs w:val="24"/>
          <w:lang w:val="en-US"/>
        </w:rPr>
        <w:t>Hoàn thiện Report 1, 2, 3.</w:t>
      </w:r>
    </w:p>
    <w:p w:rsidR="00990CC8" w:rsidRPr="00990CC8" w:rsidRDefault="00990CC8" w:rsidP="00990CC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 w:rsidRPr="00990CC8">
        <w:rPr>
          <w:rFonts w:ascii="Arial" w:hAnsi="Arial" w:cs="Arial"/>
          <w:bCs/>
          <w:iCs/>
          <w:sz w:val="24"/>
          <w:szCs w:val="24"/>
          <w:lang w:val="en-US"/>
        </w:rPr>
        <w:t>Vẽ Class Diagram, Activity Diagram (2-3 cái chính để Thầy review trước).</w:t>
      </w:r>
    </w:p>
    <w:p w:rsidR="00990CC8" w:rsidRDefault="00990CC8" w:rsidP="00990CC8">
      <w:pPr>
        <w:pStyle w:val="ListParagraph"/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</w:p>
    <w:p w:rsidR="004D6F57" w:rsidRPr="004D6F57" w:rsidRDefault="00990CC8" w:rsidP="004D6F57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 xml:space="preserve">Tuần sau review </w:t>
      </w:r>
      <w:r w:rsidR="00EE09CD">
        <w:rPr>
          <w:rFonts w:ascii="Arial" w:hAnsi="Arial" w:cs="Arial"/>
          <w:bCs/>
          <w:iCs/>
          <w:sz w:val="24"/>
          <w:szCs w:val="24"/>
          <w:lang w:val="en-US"/>
        </w:rPr>
        <w:t xml:space="preserve">lần 1 </w:t>
      </w:r>
      <w:bookmarkStart w:id="0" w:name="_GoBack"/>
      <w:bookmarkEnd w:id="0"/>
      <w:r>
        <w:rPr>
          <w:rFonts w:ascii="Arial" w:hAnsi="Arial" w:cs="Arial"/>
          <w:bCs/>
          <w:iCs/>
          <w:sz w:val="24"/>
          <w:szCs w:val="24"/>
          <w:lang w:val="en-US"/>
        </w:rPr>
        <w:t>với Thầy</w:t>
      </w:r>
      <w:r w:rsidR="004D6F57">
        <w:rPr>
          <w:rFonts w:ascii="Arial" w:hAnsi="Arial" w:cs="Arial"/>
          <w:bCs/>
          <w:iCs/>
          <w:sz w:val="24"/>
          <w:szCs w:val="24"/>
          <w:lang w:val="en-US"/>
        </w:rPr>
        <w:t>.</w:t>
      </w:r>
    </w:p>
    <w:sectPr w:rsidR="004D6F57" w:rsidRPr="004D6F57" w:rsidSect="005B2500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clid Symbol">
    <w:panose1 w:val="05050102010706020507"/>
    <w:charset w:val="02"/>
    <w:family w:val="roman"/>
    <w:pitch w:val="variable"/>
    <w:sig w:usb0="8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E18CD"/>
    <w:multiLevelType w:val="hybridMultilevel"/>
    <w:tmpl w:val="574465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57CBC5E">
      <w:start w:val="1"/>
      <w:numFmt w:val="bullet"/>
      <w:lvlText w:val=""/>
      <w:lvlJc w:val="left"/>
      <w:pPr>
        <w:ind w:left="1440" w:hanging="360"/>
      </w:pPr>
      <w:rPr>
        <w:rFonts w:ascii="Euclid Symbol" w:hAnsi="Euclid 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57204"/>
    <w:multiLevelType w:val="hybridMultilevel"/>
    <w:tmpl w:val="A0E4C5F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182585B"/>
    <w:multiLevelType w:val="hybridMultilevel"/>
    <w:tmpl w:val="6422E0A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D8EE824">
      <w:start w:val="1"/>
      <w:numFmt w:val="bullet"/>
      <w:lvlText w:val=""/>
      <w:lvlJc w:val="left"/>
      <w:pPr>
        <w:ind w:left="1440" w:hanging="360"/>
      </w:pPr>
      <w:rPr>
        <w:rFonts w:ascii="Euclid Symbol" w:hAnsi="Euclid 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C11465"/>
    <w:multiLevelType w:val="hybridMultilevel"/>
    <w:tmpl w:val="F6DE2A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812CC7"/>
    <w:multiLevelType w:val="hybridMultilevel"/>
    <w:tmpl w:val="2968E4C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DeyMDcztzAxMzBR0lEKTi0uzszPAykwrAUAqILFvywAAAA="/>
  </w:docVars>
  <w:rsids>
    <w:rsidRoot w:val="00786D66"/>
    <w:rsid w:val="00010734"/>
    <w:rsid w:val="00033971"/>
    <w:rsid w:val="000465E5"/>
    <w:rsid w:val="0008317D"/>
    <w:rsid w:val="000D6CF5"/>
    <w:rsid w:val="000E3505"/>
    <w:rsid w:val="000E71B1"/>
    <w:rsid w:val="000F5F6F"/>
    <w:rsid w:val="00104FED"/>
    <w:rsid w:val="001221B4"/>
    <w:rsid w:val="0014692E"/>
    <w:rsid w:val="00186DD6"/>
    <w:rsid w:val="001940A5"/>
    <w:rsid w:val="00196000"/>
    <w:rsid w:val="001A37AB"/>
    <w:rsid w:val="001E08E7"/>
    <w:rsid w:val="00200CC5"/>
    <w:rsid w:val="002155B9"/>
    <w:rsid w:val="00217825"/>
    <w:rsid w:val="002324BD"/>
    <w:rsid w:val="00234C93"/>
    <w:rsid w:val="00240ADC"/>
    <w:rsid w:val="002540B5"/>
    <w:rsid w:val="00255D4E"/>
    <w:rsid w:val="002776C6"/>
    <w:rsid w:val="002B0592"/>
    <w:rsid w:val="00330345"/>
    <w:rsid w:val="00357F21"/>
    <w:rsid w:val="003A1C9D"/>
    <w:rsid w:val="003F03A4"/>
    <w:rsid w:val="003F7B48"/>
    <w:rsid w:val="004233E1"/>
    <w:rsid w:val="00475489"/>
    <w:rsid w:val="004825C8"/>
    <w:rsid w:val="004960A7"/>
    <w:rsid w:val="004D6F57"/>
    <w:rsid w:val="00505CCE"/>
    <w:rsid w:val="00543D00"/>
    <w:rsid w:val="00551BC0"/>
    <w:rsid w:val="00564FB9"/>
    <w:rsid w:val="005A650E"/>
    <w:rsid w:val="005B2500"/>
    <w:rsid w:val="005C0551"/>
    <w:rsid w:val="005C728A"/>
    <w:rsid w:val="00613F58"/>
    <w:rsid w:val="0062081D"/>
    <w:rsid w:val="00682EB7"/>
    <w:rsid w:val="006B20FE"/>
    <w:rsid w:val="006E1AB4"/>
    <w:rsid w:val="006F36EC"/>
    <w:rsid w:val="006F5529"/>
    <w:rsid w:val="00725D4B"/>
    <w:rsid w:val="007427F8"/>
    <w:rsid w:val="00752D8C"/>
    <w:rsid w:val="00781F03"/>
    <w:rsid w:val="00786D66"/>
    <w:rsid w:val="00790826"/>
    <w:rsid w:val="00797517"/>
    <w:rsid w:val="007F1919"/>
    <w:rsid w:val="008570B3"/>
    <w:rsid w:val="00867F52"/>
    <w:rsid w:val="00902003"/>
    <w:rsid w:val="009269FE"/>
    <w:rsid w:val="00941EB2"/>
    <w:rsid w:val="0094500F"/>
    <w:rsid w:val="00983A2E"/>
    <w:rsid w:val="00990CC8"/>
    <w:rsid w:val="009A2AA4"/>
    <w:rsid w:val="009D3B22"/>
    <w:rsid w:val="00A047E2"/>
    <w:rsid w:val="00A04800"/>
    <w:rsid w:val="00A36F68"/>
    <w:rsid w:val="00A402E3"/>
    <w:rsid w:val="00A457DC"/>
    <w:rsid w:val="00A92B52"/>
    <w:rsid w:val="00AA5216"/>
    <w:rsid w:val="00AB2592"/>
    <w:rsid w:val="00AD33B3"/>
    <w:rsid w:val="00B0338F"/>
    <w:rsid w:val="00B51A15"/>
    <w:rsid w:val="00B60479"/>
    <w:rsid w:val="00B6464B"/>
    <w:rsid w:val="00B81497"/>
    <w:rsid w:val="00B844EC"/>
    <w:rsid w:val="00B93248"/>
    <w:rsid w:val="00B940ED"/>
    <w:rsid w:val="00BA1F3C"/>
    <w:rsid w:val="00BA7F9B"/>
    <w:rsid w:val="00BB079A"/>
    <w:rsid w:val="00BB1407"/>
    <w:rsid w:val="00BC0C3E"/>
    <w:rsid w:val="00BD2ED8"/>
    <w:rsid w:val="00BD5942"/>
    <w:rsid w:val="00BF57BA"/>
    <w:rsid w:val="00C23115"/>
    <w:rsid w:val="00C447AC"/>
    <w:rsid w:val="00C76F6B"/>
    <w:rsid w:val="00CD40F2"/>
    <w:rsid w:val="00D0359F"/>
    <w:rsid w:val="00D1480E"/>
    <w:rsid w:val="00D963EA"/>
    <w:rsid w:val="00DA100B"/>
    <w:rsid w:val="00E3060F"/>
    <w:rsid w:val="00E74F84"/>
    <w:rsid w:val="00EA3DEA"/>
    <w:rsid w:val="00EB58DB"/>
    <w:rsid w:val="00EC2A22"/>
    <w:rsid w:val="00EE09CD"/>
    <w:rsid w:val="00EE57A1"/>
    <w:rsid w:val="00F14070"/>
    <w:rsid w:val="00F43BE3"/>
    <w:rsid w:val="00F64531"/>
    <w:rsid w:val="00F6727B"/>
    <w:rsid w:val="00F73E98"/>
    <w:rsid w:val="00F77E42"/>
    <w:rsid w:val="00F80BC4"/>
    <w:rsid w:val="00F91814"/>
    <w:rsid w:val="00FC50E8"/>
    <w:rsid w:val="00FD4602"/>
    <w:rsid w:val="00FE0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81F2F9-228A-41B1-A5A1-B21D8A45C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216"/>
    <w:pPr>
      <w:spacing w:before="0" w:line="256" w:lineRule="auto"/>
      <w:ind w:left="720"/>
      <w:contextualSpacing/>
    </w:pPr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99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54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04</cp:revision>
  <dcterms:created xsi:type="dcterms:W3CDTF">2020-12-12T21:45:00Z</dcterms:created>
  <dcterms:modified xsi:type="dcterms:W3CDTF">2021-02-26T10:06:00Z</dcterms:modified>
</cp:coreProperties>
</file>